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0CFA8016" w14:textId="04D6648B" w:rsidR="00A010C6" w:rsidRPr="00A010C6" w:rsidRDefault="00A010C6" w:rsidP="00A010C6">
      <w:pPr>
        <w:rPr>
          <w:noProof/>
          <w:lang w:val="bg-BG"/>
        </w:rPr>
      </w:pPr>
      <w:r w:rsidRPr="00A010C6">
        <w:rPr>
          <w:noProof/>
        </w:rPr>
        <w:t xml:space="preserve">Problems for exercise and homework for the </w:t>
      </w:r>
      <w:hyperlink r:id="rId8" w:history="1">
        <w:r w:rsidRPr="004C06D0">
          <w:rPr>
            <w:rStyle w:val="Hyperlink"/>
            <w:noProof/>
          </w:rPr>
          <w:t>"C#  Fundamentals" course @ SoftUni</w:t>
        </w:r>
      </w:hyperlink>
      <w:r w:rsidRPr="00A010C6">
        <w:rPr>
          <w:rStyle w:val="Hyperlink"/>
          <w:noProof/>
          <w:lang w:val="bg-BG"/>
        </w:rPr>
        <w:br/>
      </w:r>
      <w:r w:rsidRPr="00A010C6">
        <w:rPr>
          <w:noProof/>
        </w:rPr>
        <w:t xml:space="preserve">You can check your solutions in </w:t>
      </w:r>
      <w:hyperlink r:id="rId9" w:history="1">
        <w:r w:rsidRPr="00283729">
          <w:rPr>
            <w:rStyle w:val="Hyperlink"/>
            <w:noProof/>
          </w:rPr>
          <w:t>Judge</w:t>
        </w:r>
      </w:hyperlink>
    </w:p>
    <w:p w14:paraId="01107C53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dvertisement Message</w:t>
      </w:r>
    </w:p>
    <w:p w14:paraId="707E35B2" w14:textId="0D30EE4A" w:rsidR="00A010C6" w:rsidRPr="00A010C6" w:rsidRDefault="00D960C6" w:rsidP="00A010C6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Create</w:t>
      </w:r>
      <w:r w:rsidR="00A010C6" w:rsidRPr="00A010C6">
        <w:rPr>
          <w:rFonts w:cstheme="minorHAnsi"/>
          <w:noProof/>
        </w:rPr>
        <w:t xml:space="preserve"> a program that </w:t>
      </w:r>
      <w:r w:rsidR="00A010C6" w:rsidRPr="00A010C6">
        <w:rPr>
          <w:rFonts w:cstheme="minorHAnsi"/>
          <w:b/>
          <w:noProof/>
        </w:rPr>
        <w:t>generates random fake advertisement message</w:t>
      </w:r>
      <w:r w:rsidR="00D34284">
        <w:rPr>
          <w:rFonts w:cstheme="minorHAnsi"/>
          <w:b/>
          <w:noProof/>
        </w:rPr>
        <w:t>s</w:t>
      </w:r>
      <w:r w:rsidR="00A010C6" w:rsidRPr="00A010C6">
        <w:rPr>
          <w:rFonts w:cstheme="minorHAnsi"/>
          <w:noProof/>
        </w:rPr>
        <w:t xml:space="preserve"> to advertise a product. The messages must consist of 4 parts: </w:t>
      </w:r>
      <w:r w:rsidR="00A010C6" w:rsidRPr="00A010C6">
        <w:rPr>
          <w:rFonts w:cstheme="minorHAnsi"/>
          <w:b/>
          <w:noProof/>
        </w:rPr>
        <w:t>phrase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event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author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city</w:t>
      </w:r>
      <w:r w:rsidR="00A010C6" w:rsidRPr="00A010C6">
        <w:rPr>
          <w:rFonts w:cstheme="minorHAnsi"/>
          <w:noProof/>
        </w:rPr>
        <w:t>. Use the following predefined parts:</w:t>
      </w:r>
    </w:p>
    <w:p w14:paraId="34DEDAB0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Phrases</w:t>
      </w:r>
      <w:r w:rsidRPr="00A010C6">
        <w:rPr>
          <w:rFonts w:cstheme="minorHAnsi"/>
          <w:noProof/>
        </w:rPr>
        <w:t xml:space="preserve"> – </w:t>
      </w:r>
      <w:bookmarkStart w:id="0" w:name="OLE_LINK1"/>
      <w:r w:rsidRPr="00CD3BCD">
        <w:rPr>
          <w:rFonts w:ascii="Consolas" w:hAnsi="Consolas" w:cstheme="minorHAnsi"/>
          <w:noProof/>
        </w:rPr>
        <w:t>{"Excellent product.", "Such a great product.", "I always use that product.", "Best product of its category.", "Exceptional product.", "I can’t live without this product."}</w:t>
      </w:r>
    </w:p>
    <w:bookmarkEnd w:id="0"/>
    <w:p w14:paraId="64785C0A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Events</w:t>
      </w:r>
      <w:r w:rsidRPr="00A010C6">
        <w:rPr>
          <w:rFonts w:cstheme="minorHAnsi"/>
          <w:noProof/>
        </w:rPr>
        <w:t xml:space="preserve"> – </w:t>
      </w:r>
      <w:bookmarkStart w:id="1" w:name="OLE_LINK2"/>
      <w:r w:rsidRPr="00CD3BCD">
        <w:rPr>
          <w:rFonts w:ascii="Consolas" w:hAnsi="Consolas" w:cstheme="minorHAnsi"/>
          <w:noProof/>
        </w:rPr>
        <w:t>{"Now I feel good.", "I have succeeded with this product.", "Makes miracles. I am happy of the results!", "I cannot believe but now I feel awesome.", "Try it yourself, I am very satisfied.", "I feel great!"}</w:t>
      </w:r>
    </w:p>
    <w:bookmarkEnd w:id="1"/>
    <w:p w14:paraId="786FDE1F" w14:textId="77777777" w:rsidR="00A010C6" w:rsidRPr="00CD3BCD" w:rsidRDefault="00A010C6" w:rsidP="000807FD">
      <w:pPr>
        <w:pStyle w:val="ListParagraph"/>
        <w:numPr>
          <w:ilvl w:val="0"/>
          <w:numId w:val="8"/>
        </w:numPr>
        <w:rPr>
          <w:rFonts w:ascii="Consolas" w:hAnsi="Consolas" w:cstheme="minorHAnsi"/>
          <w:noProof/>
          <w:lang w:val="bg-BG"/>
        </w:rPr>
      </w:pPr>
      <w:r w:rsidRPr="00A010C6">
        <w:rPr>
          <w:rFonts w:cstheme="minorHAnsi"/>
          <w:b/>
          <w:noProof/>
        </w:rPr>
        <w:t>Authors</w:t>
      </w:r>
      <w:r w:rsidRPr="00A010C6">
        <w:rPr>
          <w:rFonts w:cstheme="minorHAnsi"/>
          <w:noProof/>
        </w:rPr>
        <w:t xml:space="preserve"> – </w:t>
      </w:r>
      <w:bookmarkStart w:id="2" w:name="OLE_LINK3"/>
      <w:r w:rsidRPr="00CD3BCD">
        <w:rPr>
          <w:rFonts w:ascii="Consolas" w:hAnsi="Consolas" w:cstheme="minorHAnsi"/>
          <w:noProof/>
        </w:rPr>
        <w:t>{"Diana", "Petya", "Stella", "Elena", "Katya", "Iva", "Annie", "Eva"}</w:t>
      </w:r>
      <w:bookmarkEnd w:id="2"/>
    </w:p>
    <w:p w14:paraId="76A93A14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Cities</w:t>
      </w:r>
      <w:r w:rsidRPr="00A010C6">
        <w:rPr>
          <w:rFonts w:cstheme="minorHAnsi"/>
          <w:noProof/>
        </w:rPr>
        <w:t xml:space="preserve"> – </w:t>
      </w:r>
      <w:bookmarkStart w:id="3" w:name="OLE_LINK4"/>
      <w:r w:rsidRPr="00CD3BCD">
        <w:rPr>
          <w:rFonts w:ascii="Consolas" w:hAnsi="Consolas" w:cstheme="minorHAnsi"/>
          <w:noProof/>
        </w:rPr>
        <w:t>{"Burgas", "Sofia", "Plovdiv", "Varna", "Ruse"}</w:t>
      </w:r>
      <w:bookmarkEnd w:id="3"/>
    </w:p>
    <w:p w14:paraId="552603FB" w14:textId="0F89C985" w:rsidR="00A010C6" w:rsidRPr="00A010C6" w:rsidRDefault="00A010C6" w:rsidP="00A010C6">
      <w:pPr>
        <w:rPr>
          <w:rFonts w:ascii="Consolas" w:hAnsi="Consolas" w:cstheme="minorHAnsi"/>
          <w:noProof/>
          <w:sz w:val="20"/>
          <w:lang w:val="bg-BG"/>
        </w:rPr>
      </w:pPr>
      <w:r w:rsidRPr="00A010C6">
        <w:rPr>
          <w:rFonts w:cstheme="minorHAnsi"/>
          <w:noProof/>
        </w:rPr>
        <w:t xml:space="preserve">The format of the output message is the following: </w:t>
      </w:r>
      <w:bookmarkStart w:id="4" w:name="OLE_LINK5"/>
      <w:r w:rsidR="00475190" w:rsidRPr="00CD3BCD">
        <w:rPr>
          <w:rFonts w:ascii="Consolas" w:hAnsi="Consolas" w:cstheme="minorHAnsi"/>
          <w:noProof/>
        </w:rPr>
        <w:t>"</w:t>
      </w:r>
      <w:r w:rsidRPr="00A010C6">
        <w:rPr>
          <w:rFonts w:ascii="Consolas" w:hAnsi="Consolas" w:cstheme="minorHAnsi"/>
          <w:b/>
          <w:noProof/>
          <w:sz w:val="20"/>
        </w:rPr>
        <w:t xml:space="preserve">{phrase} {event} {author} </w:t>
      </w:r>
      <w:r w:rsidR="00475190" w:rsidRPr="00475190">
        <w:rPr>
          <w:rFonts w:ascii="Consolas" w:hAnsi="Consolas"/>
          <w:noProof/>
        </w:rPr>
        <w:t>–</w:t>
      </w:r>
      <w:r w:rsidRPr="00A010C6">
        <w:rPr>
          <w:rFonts w:ascii="Consolas" w:hAnsi="Consolas" w:cstheme="minorHAnsi"/>
          <w:b/>
          <w:noProof/>
          <w:sz w:val="20"/>
        </w:rPr>
        <w:t xml:space="preserve"> {city}</w:t>
      </w:r>
      <w:bookmarkEnd w:id="4"/>
      <w:r w:rsidRPr="00A010C6">
        <w:rPr>
          <w:rFonts w:ascii="Consolas" w:hAnsi="Consolas" w:cstheme="minorHAnsi"/>
          <w:noProof/>
          <w:sz w:val="20"/>
        </w:rPr>
        <w:t>.</w:t>
      </w:r>
      <w:r w:rsidR="00475190" w:rsidRPr="00CD3BCD">
        <w:rPr>
          <w:rFonts w:ascii="Consolas" w:hAnsi="Consolas" w:cstheme="minorHAnsi"/>
          <w:noProof/>
        </w:rPr>
        <w:t>"</w:t>
      </w:r>
    </w:p>
    <w:p w14:paraId="2E73919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the </w:t>
      </w:r>
      <w:r w:rsidRPr="00A010C6">
        <w:rPr>
          <w:rFonts w:cstheme="minorHAnsi"/>
          <w:b/>
          <w:noProof/>
        </w:rPr>
        <w:t>number of messages</w:t>
      </w:r>
      <w:r w:rsidRPr="00A010C6">
        <w:rPr>
          <w:rFonts w:cstheme="minorHAnsi"/>
          <w:noProof/>
        </w:rPr>
        <w:t xml:space="preserve"> to be generated. Print each random message at a separate line.</w:t>
      </w:r>
    </w:p>
    <w:p w14:paraId="22A647A5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98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6"/>
      </w:tblGrid>
      <w:tr w:rsidR="00A010C6" w:rsidRPr="00A010C6" w14:paraId="1CB80D4F" w14:textId="77777777" w:rsidTr="00967839">
        <w:tc>
          <w:tcPr>
            <w:tcW w:w="769" w:type="dxa"/>
            <w:shd w:val="clear" w:color="auto" w:fill="D9D9D9" w:themeFill="background1" w:themeFillShade="D9"/>
          </w:tcPr>
          <w:p w14:paraId="6017585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9126" w:type="dxa"/>
            <w:shd w:val="clear" w:color="auto" w:fill="D9D9D9" w:themeFill="background1" w:themeFillShade="D9"/>
          </w:tcPr>
          <w:p w14:paraId="7AA4BB7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2D776BCC" w14:textId="77777777" w:rsidTr="00967839">
        <w:trPr>
          <w:trHeight w:val="542"/>
        </w:trPr>
        <w:tc>
          <w:tcPr>
            <w:tcW w:w="769" w:type="dxa"/>
          </w:tcPr>
          <w:p w14:paraId="5BE36424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126" w:type="dxa"/>
          </w:tcPr>
          <w:p w14:paraId="3D85AE1E" w14:textId="21A5D078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uch a great product. Now I feel good. Elena – Ruse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4C758419" w14:textId="0A956DE6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Excellent product. Makes miracles. I am happy of the results! Katya </w:t>
            </w:r>
            <w:r w:rsidR="00475190" w:rsidRPr="00475190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Varna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53598CB2" w14:textId="65CE1CC5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F115E1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Sofia</w:t>
            </w:r>
            <w:r w:rsidR="00F115E1">
              <w:rPr>
                <w:rFonts w:ascii="Consolas" w:hAnsi="Consolas"/>
                <w:noProof/>
              </w:rPr>
              <w:t>.</w:t>
            </w:r>
          </w:p>
        </w:tc>
      </w:tr>
    </w:tbl>
    <w:p w14:paraId="596F307F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19A46B9B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A010C6">
        <w:rPr>
          <w:rFonts w:ascii="Consolas" w:hAnsi="Consolas" w:cstheme="minorHAnsi"/>
          <w:b/>
          <w:noProof/>
          <w:sz w:val="20"/>
        </w:rPr>
        <w:t>class</w:t>
      </w:r>
      <w:r w:rsidRPr="00A010C6">
        <w:rPr>
          <w:rFonts w:ascii="Consolas" w:hAnsi="Consolas" w:cstheme="minorHAnsi"/>
          <w:noProof/>
          <w:sz w:val="20"/>
        </w:rPr>
        <w:t xml:space="preserve"> </w:t>
      </w:r>
      <w:r w:rsidRPr="00A010C6">
        <w:rPr>
          <w:rFonts w:ascii="Consolas" w:hAnsi="Consolas" w:cstheme="minorHAnsi"/>
          <w:b/>
          <w:noProof/>
          <w:sz w:val="20"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53C0C943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5F5F2C6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76F4AD4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339689F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138D374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6C14DE7B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77A8109D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059241A9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56EDB627" w14:textId="5532B28E" w:rsidR="00A010C6" w:rsidRPr="00282A29" w:rsidRDefault="00A010C6" w:rsidP="00A010C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</w:t>
      </w:r>
      <w:r w:rsidR="00934152" w:rsidRPr="00282A29">
        <w:rPr>
          <w:rFonts w:ascii="Consolas" w:hAnsi="Consolas" w:cstheme="minorHAnsi"/>
          <w:b/>
          <w:noProof/>
        </w:rPr>
        <w:t>h</w:t>
      </w:r>
      <w:r w:rsidRPr="00282A29">
        <w:rPr>
          <w:rFonts w:ascii="Consolas" w:hAnsi="Consolas" w:cstheme="minorHAnsi"/>
          <w:b/>
          <w:noProof/>
        </w:rPr>
        <w:t>or}"</w:t>
      </w:r>
    </w:p>
    <w:p w14:paraId="1C0902DA" w14:textId="77777777" w:rsidR="003C49C7" w:rsidRDefault="00D960C6" w:rsidP="00A010C6">
      <w:pPr>
        <w:rPr>
          <w:noProof/>
        </w:rPr>
      </w:pPr>
      <w:r>
        <w:rPr>
          <w:rFonts w:cstheme="minorHAnsi"/>
          <w:noProof/>
        </w:rPr>
        <w:t>Create</w:t>
      </w:r>
      <w:r w:rsidRPr="00A010C6">
        <w:rPr>
          <w:rFonts w:cstheme="minorHAnsi"/>
          <w:noProof/>
        </w:rPr>
        <w:t xml:space="preserve"> </w:t>
      </w:r>
      <w:r w:rsidR="00A010C6" w:rsidRPr="00A010C6">
        <w:rPr>
          <w:rFonts w:cstheme="minorHAnsi"/>
          <w:noProof/>
        </w:rPr>
        <w:t xml:space="preserve">a program that reads an article in the following format </w:t>
      </w:r>
      <w:r w:rsidR="00A010C6" w:rsidRPr="00282A29">
        <w:rPr>
          <w:rFonts w:ascii="Consolas" w:hAnsi="Consolas" w:cstheme="minorHAnsi"/>
          <w:b/>
          <w:noProof/>
        </w:rPr>
        <w:t>"{title}, {content}, {author}"</w:t>
      </w:r>
      <w:r w:rsidR="00A010C6" w:rsidRPr="00A010C6">
        <w:rPr>
          <w:rFonts w:cstheme="minorHAnsi"/>
          <w:noProof/>
        </w:rPr>
        <w:t xml:space="preserve">. On the next line, you will receive a number </w:t>
      </w:r>
      <w:r w:rsidR="00A010C6" w:rsidRPr="00A010C6">
        <w:rPr>
          <w:rFonts w:cstheme="minorHAnsi"/>
          <w:b/>
          <w:noProof/>
        </w:rPr>
        <w:t xml:space="preserve">n, </w:t>
      </w:r>
      <w:r w:rsidR="00A010C6" w:rsidRPr="00A010C6">
        <w:rPr>
          <w:rFonts w:cstheme="minorHAnsi"/>
          <w:noProof/>
        </w:rPr>
        <w:t xml:space="preserve">representing the number of commands, which will follow after it. On the next </w:t>
      </w:r>
      <w:r w:rsidR="00A010C6" w:rsidRPr="00A010C6">
        <w:rPr>
          <w:rFonts w:cstheme="minorHAnsi"/>
          <w:b/>
          <w:noProof/>
        </w:rPr>
        <w:t>n lines,</w:t>
      </w:r>
      <w:r w:rsidR="00A010C6" w:rsidRPr="00A010C6">
        <w:rPr>
          <w:rFonts w:cstheme="minorHAnsi"/>
          <w:noProof/>
        </w:rPr>
        <w:t xml:space="preserve"> you will be receiving the following commands:</w:t>
      </w:r>
      <w:r w:rsidR="00A010C6" w:rsidRPr="00A010C6">
        <w:rPr>
          <w:noProof/>
        </w:rPr>
        <w:t xml:space="preserve"> </w:t>
      </w:r>
    </w:p>
    <w:p w14:paraId="4216FC4F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7D87E958" w14:textId="14242E2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33AF9044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lastRenderedPageBreak/>
        <w:t>"Rename: {new title}"</w:t>
      </w:r>
    </w:p>
    <w:p w14:paraId="7871D420" w14:textId="368F54A8" w:rsidR="00A010C6" w:rsidRPr="003C49C7" w:rsidRDefault="0042056B" w:rsidP="003C49C7">
      <w:pPr>
        <w:rPr>
          <w:noProof/>
          <w:lang w:val="bg-BG"/>
        </w:rPr>
      </w:pPr>
      <w:r w:rsidRPr="003C49C7">
        <w:rPr>
          <w:rFonts w:cstheme="minorHAnsi"/>
          <w:noProof/>
        </w:rPr>
        <w:t>In</w:t>
      </w:r>
      <w:r w:rsidR="00A010C6" w:rsidRPr="003C49C7">
        <w:rPr>
          <w:rFonts w:cstheme="minorHAnsi"/>
          <w:noProof/>
        </w:rPr>
        <w:t xml:space="preserve"> the end, print the final state of the article.</w:t>
      </w:r>
    </w:p>
    <w:p w14:paraId="23BA7B8E" w14:textId="42108D3D" w:rsidR="00347C1B" w:rsidRPr="00347C1B" w:rsidRDefault="00A010C6" w:rsidP="003C49C7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A010C6" w:rsidRPr="00A010C6" w14:paraId="4C049D84" w14:textId="77777777" w:rsidTr="00283729">
        <w:tc>
          <w:tcPr>
            <w:tcW w:w="5035" w:type="dxa"/>
            <w:shd w:val="clear" w:color="auto" w:fill="BFBFBF" w:themeFill="background1" w:themeFillShade="BF"/>
          </w:tcPr>
          <w:p w14:paraId="5A611881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9F5F6A9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23DAE62" w14:textId="77777777" w:rsidTr="00283729">
        <w:tc>
          <w:tcPr>
            <w:tcW w:w="5035" w:type="dxa"/>
          </w:tcPr>
          <w:p w14:paraId="681BAEE9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0912184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163B454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7ADC64B7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7410B0B8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3F5886F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283729" w:rsidRPr="00A010C6" w14:paraId="6E9B0C9B" w14:textId="77777777" w:rsidTr="00283729">
        <w:tc>
          <w:tcPr>
            <w:tcW w:w="5035" w:type="dxa"/>
          </w:tcPr>
          <w:p w14:paraId="551C3268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35C6A1F0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03F4C15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2AD6D36D" w14:textId="37567794" w:rsidR="00283729" w:rsidRPr="00A010C6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0E79B82B" w14:textId="0DECFCF4" w:rsidR="00283729" w:rsidRPr="00A010C6" w:rsidRDefault="00283729" w:rsidP="0096783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5357AF7B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 2.0</w:t>
      </w:r>
    </w:p>
    <w:p w14:paraId="65F3DF44" w14:textId="0DE3468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hange the program in such a way, that you will be able to store a </w:t>
      </w:r>
      <w:r w:rsidRPr="00A010C6">
        <w:rPr>
          <w:rFonts w:cstheme="minorHAnsi"/>
          <w:b/>
          <w:noProof/>
        </w:rPr>
        <w:t>list of articles</w:t>
      </w:r>
      <w:r w:rsidRPr="00A010C6">
        <w:rPr>
          <w:rFonts w:cstheme="minorHAnsi"/>
          <w:noProof/>
        </w:rPr>
        <w:t>. You will not need to use the previous methods anymore (</w:t>
      </w:r>
      <w:r w:rsidRPr="00A010C6">
        <w:rPr>
          <w:rFonts w:cstheme="minorHAnsi"/>
          <w:b/>
          <w:noProof/>
        </w:rPr>
        <w:t xml:space="preserve">except the </w:t>
      </w:r>
      <w:r w:rsidR="00FC7616" w:rsidRPr="00FC7616">
        <w:rPr>
          <w:rFonts w:ascii="Consolas" w:hAnsi="Consolas" w:cstheme="minorHAnsi"/>
          <w:noProof/>
        </w:rPr>
        <w:t>"</w:t>
      </w:r>
      <w:r w:rsidRPr="00FC7616">
        <w:rPr>
          <w:rFonts w:ascii="Consolas" w:hAnsi="Consolas" w:cstheme="minorHAnsi"/>
          <w:b/>
          <w:noProof/>
        </w:rPr>
        <w:t>ToString</w:t>
      </w:r>
      <w:r w:rsidR="00FC7616" w:rsidRPr="00FC7616">
        <w:rPr>
          <w:rFonts w:ascii="Consolas" w:hAnsi="Consolas" w:cstheme="minorHAnsi"/>
          <w:b/>
          <w:noProof/>
        </w:rPr>
        <w:t>()</w:t>
      </w:r>
      <w:r w:rsidR="00FC7616" w:rsidRPr="00FC7616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). On the </w:t>
      </w:r>
      <w:r w:rsidRPr="00A010C6">
        <w:rPr>
          <w:rFonts w:cstheme="minorHAnsi"/>
          <w:b/>
          <w:noProof/>
        </w:rPr>
        <w:t>first line</w:t>
      </w:r>
      <w:r w:rsidRPr="00A010C6">
        <w:rPr>
          <w:rFonts w:cstheme="minorHAnsi"/>
          <w:noProof/>
        </w:rPr>
        <w:t xml:space="preserve">, you will receive the number of articles. On the </w:t>
      </w:r>
      <w:r w:rsidRPr="00A010C6">
        <w:rPr>
          <w:rFonts w:cstheme="minorHAnsi"/>
          <w:b/>
          <w:noProof/>
        </w:rPr>
        <w:t>next lines</w:t>
      </w:r>
      <w:r w:rsidRPr="00A010C6">
        <w:rPr>
          <w:rFonts w:cstheme="minorHAnsi"/>
          <w:noProof/>
        </w:rPr>
        <w:t xml:space="preserve">, you will receive the </w:t>
      </w:r>
      <w:r w:rsidRPr="00A010C6">
        <w:rPr>
          <w:rFonts w:cstheme="minorHAnsi"/>
          <w:b/>
          <w:noProof/>
        </w:rPr>
        <w:t>articles in the same format</w:t>
      </w:r>
      <w:r w:rsidRPr="00A010C6">
        <w:rPr>
          <w:rFonts w:cstheme="minorHAnsi"/>
          <w:noProof/>
        </w:rPr>
        <w:t xml:space="preserve"> as in the previous problem: </w:t>
      </w:r>
      <w:r w:rsidRPr="0069124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 xml:space="preserve">. Finally, you will receive a string: </w:t>
      </w:r>
      <w:r w:rsidRPr="00A010C6">
        <w:rPr>
          <w:rFonts w:ascii="Consolas" w:hAnsi="Consolas" w:cstheme="minorHAnsi"/>
          <w:b/>
          <w:noProof/>
          <w:sz w:val="20"/>
        </w:rPr>
        <w:t>"</w:t>
      </w:r>
      <w:r w:rsidRPr="00BF262B">
        <w:rPr>
          <w:rFonts w:ascii="Consolas" w:hAnsi="Consolas" w:cstheme="minorHAnsi"/>
          <w:b/>
          <w:noProof/>
        </w:rPr>
        <w:t>title</w:t>
      </w:r>
      <w:r w:rsidRPr="00A010C6">
        <w:rPr>
          <w:rFonts w:ascii="Consolas" w:hAnsi="Consolas" w:cstheme="minorHAnsi"/>
          <w:b/>
          <w:noProof/>
          <w:sz w:val="20"/>
        </w:rPr>
        <w:t>", "</w:t>
      </w:r>
      <w:r w:rsidRPr="00BF262B">
        <w:rPr>
          <w:rFonts w:ascii="Consolas" w:hAnsi="Consolas" w:cstheme="minorHAnsi"/>
          <w:b/>
          <w:noProof/>
        </w:rPr>
        <w:t>content</w:t>
      </w:r>
      <w:r w:rsidRPr="00A010C6">
        <w:rPr>
          <w:rFonts w:ascii="Consolas" w:hAnsi="Consolas" w:cstheme="minorHAnsi"/>
          <w:b/>
          <w:noProof/>
          <w:sz w:val="20"/>
        </w:rPr>
        <w:t xml:space="preserve">" </w:t>
      </w:r>
      <w:r w:rsidRPr="00A010C6">
        <w:rPr>
          <w:rFonts w:cstheme="minorHAnsi"/>
          <w:noProof/>
        </w:rPr>
        <w:t>or an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ascii="Consolas" w:hAnsi="Consolas" w:cstheme="minorHAnsi"/>
          <w:b/>
          <w:noProof/>
          <w:sz w:val="20"/>
        </w:rPr>
        <w:t>"</w:t>
      </w:r>
      <w:r w:rsidRPr="00BF262B">
        <w:rPr>
          <w:rFonts w:ascii="Consolas" w:hAnsi="Consolas" w:cstheme="minorHAnsi"/>
          <w:b/>
          <w:noProof/>
        </w:rPr>
        <w:t>author</w:t>
      </w:r>
      <w:r w:rsidRPr="00A010C6">
        <w:rPr>
          <w:rFonts w:ascii="Consolas" w:hAnsi="Consolas" w:cstheme="minorHAnsi"/>
          <w:b/>
          <w:noProof/>
          <w:sz w:val="20"/>
        </w:rPr>
        <w:t>"</w:t>
      </w:r>
      <w:r w:rsidRPr="00A010C6">
        <w:rPr>
          <w:rFonts w:cstheme="minorHAnsi"/>
          <w:noProof/>
        </w:rPr>
        <w:t xml:space="preserve">. </w:t>
      </w:r>
      <w:r w:rsidR="008E0A9D">
        <w:rPr>
          <w:rFonts w:cstheme="minorHAnsi"/>
          <w:noProof/>
        </w:rPr>
        <w:t>Print the articles.</w:t>
      </w:r>
      <w:r w:rsidRPr="00A010C6">
        <w:rPr>
          <w:rFonts w:cstheme="minorHAnsi"/>
          <w:noProof/>
        </w:rPr>
        <w:t xml:space="preserve"> </w:t>
      </w:r>
    </w:p>
    <w:p w14:paraId="57C92EE2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3330"/>
      </w:tblGrid>
      <w:tr w:rsidR="00A010C6" w:rsidRPr="00A010C6" w14:paraId="08E7818D" w14:textId="77777777" w:rsidTr="00967839">
        <w:tc>
          <w:tcPr>
            <w:tcW w:w="3168" w:type="dxa"/>
            <w:shd w:val="clear" w:color="auto" w:fill="BFBFBF" w:themeFill="background1" w:themeFillShade="BF"/>
          </w:tcPr>
          <w:p w14:paraId="5C18859E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3330" w:type="dxa"/>
            <w:shd w:val="clear" w:color="auto" w:fill="BFBFBF" w:themeFill="background1" w:themeFillShade="BF"/>
          </w:tcPr>
          <w:p w14:paraId="33CADF5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1BE8195" w14:textId="77777777" w:rsidTr="00967839">
        <w:tc>
          <w:tcPr>
            <w:tcW w:w="3168" w:type="dxa"/>
          </w:tcPr>
          <w:p w14:paraId="3461A962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2</w:t>
            </w:r>
          </w:p>
          <w:p w14:paraId="21ABE00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cience, planets, Bill</w:t>
            </w:r>
          </w:p>
          <w:p w14:paraId="59BF4F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rticle, conten</w:t>
            </w:r>
            <w:bookmarkStart w:id="5" w:name="_GoBack"/>
            <w:bookmarkEnd w:id="5"/>
            <w:r w:rsidRPr="00A010C6">
              <w:rPr>
                <w:rFonts w:ascii="Consolas" w:hAnsi="Consolas"/>
                <w:noProof/>
              </w:rPr>
              <w:t>t, Johnny</w:t>
            </w:r>
          </w:p>
          <w:p w14:paraId="1B5BC597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title</w:t>
            </w:r>
          </w:p>
        </w:tc>
        <w:tc>
          <w:tcPr>
            <w:tcW w:w="3330" w:type="dxa"/>
          </w:tcPr>
          <w:p w14:paraId="2AB804E1" w14:textId="2FC20C98" w:rsidR="00A010C6" w:rsidRPr="00A010C6" w:rsidRDefault="008E0A9D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cience - planets: Bill</w:t>
            </w:r>
            <w:r w:rsidRPr="00A010C6">
              <w:rPr>
                <w:rFonts w:ascii="Consolas" w:hAnsi="Consolas"/>
                <w:noProof/>
              </w:rPr>
              <w:t xml:space="preserve"> </w:t>
            </w:r>
            <w:r w:rsidR="00A010C6" w:rsidRPr="00A010C6">
              <w:rPr>
                <w:rFonts w:ascii="Consolas" w:hAnsi="Consolas"/>
                <w:noProof/>
              </w:rPr>
              <w:t>Article - content: Johnny</w:t>
            </w:r>
          </w:p>
          <w:p w14:paraId="709FE91A" w14:textId="0B92BB56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</w:p>
        </w:tc>
      </w:tr>
      <w:tr w:rsidR="00A010C6" w:rsidRPr="00A010C6" w14:paraId="0FF2BDCE" w14:textId="77777777" w:rsidTr="00967839">
        <w:tc>
          <w:tcPr>
            <w:tcW w:w="3168" w:type="dxa"/>
          </w:tcPr>
          <w:p w14:paraId="447E03C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3163AA2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1, C, author1</w:t>
            </w:r>
          </w:p>
          <w:p w14:paraId="57848C1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2, B, author2</w:t>
            </w:r>
          </w:p>
          <w:p w14:paraId="12FF1EF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3, A, author3</w:t>
            </w:r>
          </w:p>
          <w:p w14:paraId="605447BE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content</w:t>
            </w:r>
          </w:p>
        </w:tc>
        <w:tc>
          <w:tcPr>
            <w:tcW w:w="3330" w:type="dxa"/>
          </w:tcPr>
          <w:p w14:paraId="28F957D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1 - C: author1</w:t>
            </w:r>
          </w:p>
          <w:p w14:paraId="00AAB07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2 - B: author2</w:t>
            </w:r>
          </w:p>
          <w:p w14:paraId="6BC8C321" w14:textId="2F3F856A" w:rsidR="00A010C6" w:rsidRPr="00A010C6" w:rsidRDefault="008E0A9D" w:rsidP="008E0A9D">
            <w:pPr>
              <w:spacing w:after="0"/>
              <w:rPr>
                <w:noProof/>
              </w:rPr>
            </w:pPr>
            <w:r w:rsidRPr="008E0A9D">
              <w:rPr>
                <w:rFonts w:ascii="Consolas" w:hAnsi="Consolas"/>
                <w:noProof/>
              </w:rPr>
              <w:t>title3 - A: author3</w:t>
            </w:r>
          </w:p>
        </w:tc>
      </w:tr>
    </w:tbl>
    <w:p w14:paraId="6E684234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7777777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String)</w:t>
      </w:r>
    </w:p>
    <w:p w14:paraId="752A936E" w14:textId="77777777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S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514E4D04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 xml:space="preserve">On the first line, you will receive a number </w:t>
      </w:r>
      <w:r w:rsidRPr="007457F5">
        <w:rPr>
          <w:rFonts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</w:p>
    <w:p w14:paraId="4B28099B" w14:textId="152BE3C5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lastRenderedPageBreak/>
        <w:t xml:space="preserve">On the next </w:t>
      </w:r>
      <w:r w:rsidRPr="007457F5">
        <w:rPr>
          <w:rFonts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,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Output</w:t>
      </w:r>
    </w:p>
    <w:p w14:paraId="1BD2061D" w14:textId="5FD08921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7383F0A" w14:textId="422D2003" w:rsidR="00A010C6" w:rsidRPr="00A010C6" w:rsidRDefault="00A010C6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010C6">
        <w:rPr>
          <w:noProof/>
        </w:rPr>
        <w:t>Teamwork Projects</w:t>
      </w:r>
    </w:p>
    <w:p w14:paraId="5E5CC5FC" w14:textId="72271EEA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'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 -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A010C6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6D4F7E">
              <w:rPr>
                <w:rFonts w:ascii="Consolas" w:hAnsi="Consolas" w:cstheme="minorHAnsi"/>
                <w:noProof/>
                <w:sz w:val="18"/>
              </w:rPr>
              <w:t>Tony</w:t>
            </w:r>
            <w:r>
              <w:rPr>
                <w:rFonts w:ascii="Consolas" w:hAnsi="Consolas" w:cstheme="minorHAnsi"/>
                <w:noProof/>
                <w:sz w:val="18"/>
              </w:rPr>
              <w:t xml:space="preserve"> </w:t>
            </w:r>
            <w:r w:rsidR="00A010C6" w:rsidRPr="00A010C6">
              <w:rPr>
                <w:rFonts w:ascii="Consolas" w:hAnsi="Consolas" w:cstheme="minorHAnsi"/>
                <w:noProof/>
                <w:sz w:val="18"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A010C6">
              <w:rPr>
                <w:rFonts w:ascii="Consolas" w:hAnsi="Consolas" w:cstheme="minorHAnsi"/>
                <w:b/>
                <w:noProof/>
                <w:sz w:val="18"/>
              </w:rPr>
              <w:t>disband</w:t>
            </w:r>
            <w:r w:rsidR="00A010C6" w:rsidRPr="00A010C6">
              <w:rPr>
                <w:rFonts w:ascii="Consolas" w:hAnsi="Consolas" w:cstheme="minorHAnsi"/>
                <w:noProof/>
                <w:sz w:val="18"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FB28EB" w:rsidRDefault="00FB28EB" w:rsidP="00FB28EB">
            <w:pPr>
              <w:spacing w:after="0"/>
              <w:rPr>
                <w:rFonts w:ascii="Consolas" w:hAnsi="Consolas" w:cstheme="minorHAnsi"/>
                <w:noProof/>
                <w:sz w:val="18"/>
              </w:rPr>
            </w:pPr>
            <w:r w:rsidRPr="00FB28EB">
              <w:rPr>
                <w:rFonts w:ascii="Consolas" w:hAnsi="Consolas" w:cstheme="minorHAnsi"/>
                <w:noProof/>
                <w:sz w:val="18"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FB28EB" w:rsidRDefault="00FB28EB" w:rsidP="00FB28EB">
            <w:pPr>
              <w:spacing w:after="0"/>
              <w:rPr>
                <w:rFonts w:ascii="Consolas" w:hAnsi="Consolas" w:cstheme="minorHAnsi"/>
                <w:noProof/>
                <w:sz w:val="18"/>
              </w:rPr>
            </w:pPr>
          </w:p>
          <w:p w14:paraId="578B8BBA" w14:textId="6C94FE74" w:rsidR="006D4F7E" w:rsidRPr="00A010C6" w:rsidRDefault="00FB28EB" w:rsidP="00FB28EB">
            <w:pPr>
              <w:spacing w:after="0"/>
              <w:rPr>
                <w:rFonts w:ascii="Consolas" w:hAnsi="Consolas" w:cstheme="minorHAnsi"/>
                <w:noProof/>
                <w:sz w:val="18"/>
              </w:rPr>
            </w:pPr>
            <w:r w:rsidRPr="006D4F7E">
              <w:rPr>
                <w:rFonts w:ascii="Consolas" w:hAnsi="Consolas"/>
                <w:bCs/>
                <w:noProof/>
              </w:rPr>
              <w:t>Tanya</w:t>
            </w:r>
            <w:r w:rsidRPr="00FB28EB">
              <w:rPr>
                <w:rFonts w:ascii="Consolas" w:hAnsi="Consolas" w:cstheme="minorHAnsi"/>
                <w:noProof/>
                <w:sz w:val="18"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65035A9F" w:rsidR="00A010C6" w:rsidRDefault="00A010C6" w:rsidP="00A010C6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After </w:t>
      </w:r>
      <w:r w:rsidR="00531AAF" w:rsidRPr="00531AAF">
        <w:rPr>
          <w:rFonts w:cstheme="minorHAnsi"/>
          <w:noProof/>
        </w:rPr>
        <w:t>When you receive the "</w:t>
      </w:r>
      <w:r w:rsidR="00531AAF" w:rsidRPr="00531AAF">
        <w:rPr>
          <w:rFonts w:cstheme="minorHAnsi"/>
          <w:b/>
          <w:bCs/>
          <w:noProof/>
        </w:rPr>
        <w:t>End</w:t>
      </w:r>
      <w:r w:rsidR="00531AAF" w:rsidRPr="00531AAF">
        <w:rPr>
          <w:rFonts w:cstheme="minorHAnsi"/>
          <w:noProof/>
        </w:rPr>
        <w:t xml:space="preserve">" command, you will start receiving information about some </w:t>
      </w:r>
      <w:r w:rsidR="00531AAF" w:rsidRPr="00531AAF">
        <w:rPr>
          <w:rFonts w:cstheme="minorHAnsi"/>
          <w:b/>
          <w:bCs/>
          <w:noProof/>
        </w:rPr>
        <w:t>vehicles</w:t>
      </w:r>
      <w:r w:rsidR="00531AAF"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8E0A9D">
              <w:rPr>
                <w:rFonts w:cstheme="minorHAnsi"/>
                <w:lang w:val="bg-BG"/>
              </w:rPr>
              <w:t>"</w:t>
            </w:r>
            <w:r w:rsidR="00A010C6" w:rsidRPr="00A010C6">
              <w:rPr>
                <w:rFonts w:cstheme="minorHAnsi"/>
              </w:rPr>
              <w:t>Type</w:t>
            </w:r>
            <w:r w:rsidR="00A010C6" w:rsidRPr="008E0A9D">
              <w:rPr>
                <w:rFonts w:cstheme="minorHAnsi"/>
                <w:lang w:val="bg-BG"/>
              </w:rPr>
              <w:t>: {</w:t>
            </w:r>
            <w:r w:rsidR="00A010C6" w:rsidRPr="00A010C6">
              <w:rPr>
                <w:rFonts w:cstheme="minorHAnsi"/>
              </w:rPr>
              <w:t>typeOfVehicle</w:t>
            </w:r>
            <w:r w:rsidR="00A010C6" w:rsidRPr="008E0A9D">
              <w:rPr>
                <w:rFonts w:cstheme="minorHAnsi"/>
                <w:lang w:val="bg-BG"/>
              </w:rPr>
              <w:t>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model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color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13D4DA88" w14:textId="2EF3269D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="001740CF">
              <w:rPr>
                <w:rFonts w:cstheme="minorHAnsi"/>
              </w:rPr>
              <w:t>"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t>When you receive the "</w:t>
      </w:r>
      <w:r w:rsidRPr="00531AAF">
        <w:rPr>
          <w:rFonts w:asciiTheme="minorHAnsi" w:hAnsiTheme="minorHAnsi"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5033D2F3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 {averageHorsepower}.</w:t>
      </w:r>
      <w:r w:rsidRPr="00786A3A">
        <w:rPr>
          <w:rFonts w:cstheme="minorHAnsi"/>
        </w:rPr>
        <w:t>"</w:t>
      </w:r>
    </w:p>
    <w:p w14:paraId="10F8E318" w14:textId="5D46A8C2" w:rsidR="00531AAF" w:rsidRP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lastRenderedPageBreak/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1E762CE4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  <w:lang w:eastAsia="ja-JP"/>
        </w:rPr>
        <w:t>Constraints</w:t>
      </w:r>
    </w:p>
    <w:p w14:paraId="36A4F115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…1000]</w:t>
      </w:r>
    </w:p>
    <w:p w14:paraId="32DBACD7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lastRenderedPageBreak/>
              <w:t>Trucks have average horsepower of: 333.33.</w:t>
            </w:r>
          </w:p>
        </w:tc>
      </w:tr>
    </w:tbl>
    <w:p w14:paraId="412B0198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lastRenderedPageBreak/>
        <w:t>Order by Age</w:t>
      </w:r>
    </w:p>
    <w:p w14:paraId="46547933" w14:textId="1ACDF257" w:rsidR="009E5C4E" w:rsidRDefault="00A010C6" w:rsidP="000B1682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You </w:t>
      </w:r>
      <w:r w:rsidR="000B1682" w:rsidRPr="000B1682">
        <w:rPr>
          <w:rFonts w:cstheme="minorHAnsi"/>
          <w:noProof/>
        </w:rPr>
        <w:t xml:space="preserve">will receive </w:t>
      </w:r>
      <w:r w:rsidR="000B1682" w:rsidRPr="000B1682">
        <w:rPr>
          <w:rFonts w:cstheme="minorHAnsi"/>
          <w:b/>
          <w:bCs/>
          <w:noProof/>
        </w:rPr>
        <w:t>an unknown number of lines</w:t>
      </w:r>
      <w:r w:rsidR="000B1682" w:rsidRPr="000B1682">
        <w:rPr>
          <w:rFonts w:cstheme="minorHAnsi"/>
          <w:noProof/>
        </w:rPr>
        <w:t>.</w:t>
      </w:r>
      <w:r w:rsidR="000B1682">
        <w:rPr>
          <w:rFonts w:cstheme="minorHAnsi"/>
          <w:noProof/>
        </w:rPr>
        <w:t xml:space="preserve"> </w:t>
      </w:r>
      <w:r w:rsidR="000B1682" w:rsidRPr="000B1682">
        <w:rPr>
          <w:rFonts w:cstheme="minorHAnsi"/>
          <w:noProof/>
        </w:rPr>
        <w:t xml:space="preserve">On each line, you will receive an </w:t>
      </w:r>
      <w:r w:rsidR="000B1682" w:rsidRPr="000B1682">
        <w:rPr>
          <w:rFonts w:cstheme="minorHAnsi"/>
          <w:b/>
          <w:bCs/>
          <w:noProof/>
        </w:rPr>
        <w:t>array with 3 elements</w:t>
      </w:r>
      <w:r w:rsidR="009E5C4E">
        <w:rPr>
          <w:rFonts w:cstheme="minorHAnsi"/>
          <w:noProof/>
        </w:rPr>
        <w:t>:</w:t>
      </w:r>
    </w:p>
    <w:p w14:paraId="25341471" w14:textId="2BAAB62E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first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 xml:space="preserve">is a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name of the person</w:t>
      </w:r>
    </w:p>
    <w:p w14:paraId="04BDFF0C" w14:textId="594A4885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secon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a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 xml:space="preserve">- </w:t>
      </w: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ID of the person</w:t>
      </w:r>
    </w:p>
    <w:p w14:paraId="12CD217F" w14:textId="7FF1EB82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="009E5C4E" w:rsidRPr="009E5C4E">
        <w:rPr>
          <w:rFonts w:cstheme="minorHAnsi"/>
          <w:b/>
          <w:bCs/>
          <w:noProof/>
        </w:rPr>
        <w:t>thir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is an</w:t>
      </w:r>
      <w:r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nteger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age of the person</w:t>
      </w:r>
    </w:p>
    <w:p w14:paraId="29E8FDE9" w14:textId="52E500BA" w:rsidR="00A010C6" w:rsidRPr="009E5C4E" w:rsidRDefault="000B1682" w:rsidP="009E5C4E">
      <w:p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If you get a person </w:t>
      </w:r>
      <w:r w:rsidR="0075048B" w:rsidRPr="009E5C4E">
        <w:rPr>
          <w:rFonts w:cstheme="minorHAnsi"/>
          <w:noProof/>
        </w:rPr>
        <w:t>who</w:t>
      </w:r>
      <w:r w:rsidR="008513A4">
        <w:rPr>
          <w:rFonts w:cstheme="minorHAnsi"/>
          <w:noProof/>
        </w:rPr>
        <w:t>se</w:t>
      </w:r>
      <w:r w:rsidR="0075048B"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D you have already received before</w:t>
      </w:r>
      <w:r w:rsidRPr="009E5C4E">
        <w:rPr>
          <w:rFonts w:cstheme="minorHAnsi"/>
          <w:noProof/>
        </w:rPr>
        <w:t xml:space="preserve">, </w:t>
      </w:r>
      <w:r w:rsidRPr="009E5C4E">
        <w:rPr>
          <w:rFonts w:cstheme="minorHAnsi"/>
          <w:b/>
          <w:bCs/>
          <w:noProof/>
        </w:rPr>
        <w:t>update</w:t>
      </w:r>
      <w:r w:rsidRPr="009E5C4E">
        <w:rPr>
          <w:rFonts w:cstheme="minorHAnsi"/>
          <w:noProof/>
        </w:rPr>
        <w:t xml:space="preserve"> the name and age for that ID with that </w:t>
      </w:r>
      <w:r w:rsidRPr="009E5C4E">
        <w:rPr>
          <w:rFonts w:cstheme="minorHAnsi"/>
          <w:b/>
          <w:bCs/>
          <w:noProof/>
        </w:rPr>
        <w:t>of the new person</w:t>
      </w:r>
      <w:r w:rsidRPr="009E5C4E">
        <w:rPr>
          <w:rFonts w:cstheme="minorHAnsi"/>
          <w:noProof/>
        </w:rPr>
        <w:t>.</w:t>
      </w:r>
      <w:r w:rsidR="005F0EA3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noProof/>
        </w:rPr>
        <w:t xml:space="preserve">When you receive the command 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ascii="Consolas" w:hAnsi="Consolas" w:cstheme="minorHAnsi"/>
          <w:b/>
          <w:noProof/>
        </w:rPr>
        <w:t>End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cstheme="minorHAnsi"/>
          <w:noProof/>
        </w:rPr>
        <w:t xml:space="preserve">, print </w:t>
      </w:r>
      <w:r w:rsidR="00A010C6" w:rsidRPr="009E5C4E">
        <w:rPr>
          <w:rFonts w:cstheme="minorHAnsi"/>
          <w:b/>
          <w:noProof/>
        </w:rPr>
        <w:t>all the</w:t>
      </w:r>
      <w:r w:rsidR="00A010C6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b/>
          <w:noProof/>
        </w:rPr>
        <w:t>people</w:t>
      </w:r>
      <w:r w:rsidR="00A010C6" w:rsidRPr="009E5C4E">
        <w:rPr>
          <w:rFonts w:cstheme="minorHAnsi"/>
          <w:noProof/>
        </w:rPr>
        <w:t xml:space="preserve">, </w:t>
      </w:r>
      <w:r w:rsidR="00A010C6" w:rsidRPr="009E5C4E">
        <w:rPr>
          <w:rFonts w:cstheme="minorHAnsi"/>
          <w:b/>
          <w:noProof/>
        </w:rPr>
        <w:t>ordered</w:t>
      </w:r>
      <w:r w:rsidR="00A010C6" w:rsidRPr="009E5C4E">
        <w:rPr>
          <w:rFonts w:cstheme="minorHAnsi"/>
          <w:noProof/>
        </w:rPr>
        <w:t xml:space="preserve"> by </w:t>
      </w:r>
      <w:r w:rsidR="00A010C6" w:rsidRPr="009E5C4E">
        <w:rPr>
          <w:rFonts w:cstheme="minorHAnsi"/>
          <w:b/>
          <w:noProof/>
        </w:rPr>
        <w:t>age</w:t>
      </w:r>
      <w:r w:rsidR="00A010C6" w:rsidRPr="009E5C4E">
        <w:rPr>
          <w:rFonts w:cstheme="minorHAnsi"/>
          <w:noProof/>
        </w:rPr>
        <w:t xml:space="preserve">. </w:t>
      </w:r>
    </w:p>
    <w:p w14:paraId="6A619761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07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5580"/>
      </w:tblGrid>
      <w:tr w:rsidR="00A010C6" w:rsidRPr="00A010C6" w14:paraId="39E21335" w14:textId="77777777" w:rsidTr="00762B9E">
        <w:tc>
          <w:tcPr>
            <w:tcW w:w="2492" w:type="dxa"/>
            <w:shd w:val="clear" w:color="auto" w:fill="D9D9D9" w:themeFill="background1" w:themeFillShade="D9"/>
          </w:tcPr>
          <w:p w14:paraId="3CF945D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41FA497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0986F139" w14:textId="77777777" w:rsidTr="00762B9E">
        <w:tc>
          <w:tcPr>
            <w:tcW w:w="2492" w:type="dxa"/>
          </w:tcPr>
          <w:p w14:paraId="3107A714" w14:textId="6BF8297C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George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123456 20</w:t>
            </w:r>
          </w:p>
          <w:p w14:paraId="0DA18768" w14:textId="4106FEBE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78911 15</w:t>
            </w:r>
          </w:p>
          <w:p w14:paraId="08D44BCB" w14:textId="4D92E593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524244 10</w:t>
            </w:r>
          </w:p>
          <w:p w14:paraId="536C6843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00E8B10E" w14:textId="5148C7A9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524244 is 10 years old.</w:t>
            </w:r>
          </w:p>
          <w:p w14:paraId="79DD09F9" w14:textId="0F289830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2FD495E3" w14:textId="2D28055F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Georg</w:t>
            </w:r>
            <w:r w:rsidR="005F0EA3">
              <w:rPr>
                <w:rFonts w:ascii="Consolas" w:hAnsi="Consolas" w:cstheme="minorHAnsi"/>
                <w:bCs/>
                <w:noProof/>
              </w:rPr>
              <w:t>e</w:t>
            </w:r>
            <w:r w:rsidRPr="00A010C6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762B9E" w:rsidRPr="00A010C6" w14:paraId="595BDFCC" w14:textId="77777777" w:rsidTr="00762B9E">
        <w:tc>
          <w:tcPr>
            <w:tcW w:w="2492" w:type="dxa"/>
          </w:tcPr>
          <w:p w14:paraId="2C3D71A3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123456 20</w:t>
            </w:r>
          </w:p>
          <w:p w14:paraId="4C3D4119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78911 15</w:t>
            </w:r>
          </w:p>
          <w:p w14:paraId="64F72F7A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523444 11</w:t>
            </w:r>
          </w:p>
          <w:p w14:paraId="79E53B8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345244 13</w:t>
            </w:r>
          </w:p>
          <w:p w14:paraId="6A298C9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52424678 22</w:t>
            </w:r>
          </w:p>
          <w:p w14:paraId="5702B7D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567343 54</w:t>
            </w:r>
          </w:p>
          <w:p w14:paraId="4F33A7A0" w14:textId="1E53CE82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46E500D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with ID: 523444 is 11 years old.</w:t>
            </w:r>
          </w:p>
          <w:p w14:paraId="5A5DE8CF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with ID: 345244 is 13 years old.</w:t>
            </w:r>
          </w:p>
          <w:p w14:paraId="5FB9299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with ID: 78911 is 15 years old.</w:t>
            </w:r>
          </w:p>
          <w:p w14:paraId="5D7D37E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with ID: 123456 is 20 years old.</w:t>
            </w:r>
          </w:p>
          <w:p w14:paraId="27D6A60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with ID: 52424678 is 22 years old.</w:t>
            </w:r>
          </w:p>
          <w:p w14:paraId="0BB27C6C" w14:textId="70AB75B0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with ID: 567343 is 54 years old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B2516F" w14:textId="77777777" w:rsidR="00BF09D2" w:rsidRDefault="00BF09D2" w:rsidP="008068A2">
      <w:pPr>
        <w:spacing w:after="0" w:line="240" w:lineRule="auto"/>
      </w:pPr>
      <w:r>
        <w:separator/>
      </w:r>
    </w:p>
  </w:endnote>
  <w:endnote w:type="continuationSeparator" w:id="0">
    <w:p w14:paraId="465C4052" w14:textId="77777777" w:rsidR="00BF09D2" w:rsidRDefault="00BF09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CCBE1E" w14:textId="77777777" w:rsidR="00BF09D2" w:rsidRDefault="00BF09D2" w:rsidP="008068A2">
      <w:pPr>
        <w:spacing w:after="0" w:line="240" w:lineRule="auto"/>
      </w:pPr>
      <w:r>
        <w:separator/>
      </w:r>
    </w:p>
  </w:footnote>
  <w:footnote w:type="continuationSeparator" w:id="0">
    <w:p w14:paraId="176F86A5" w14:textId="77777777" w:rsidR="00BF09D2" w:rsidRDefault="00BF09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6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8"/>
  </w:num>
  <w:num w:numId="4">
    <w:abstractNumId w:val="9"/>
  </w:num>
  <w:num w:numId="5">
    <w:abstractNumId w:val="11"/>
  </w:num>
  <w:num w:numId="6">
    <w:abstractNumId w:val="1"/>
  </w:num>
  <w:num w:numId="7">
    <w:abstractNumId w:val="10"/>
  </w:num>
  <w:num w:numId="8">
    <w:abstractNumId w:val="6"/>
  </w:num>
  <w:num w:numId="9">
    <w:abstractNumId w:val="0"/>
  </w:num>
  <w:num w:numId="10">
    <w:abstractNumId w:val="3"/>
  </w:num>
  <w:num w:numId="11">
    <w:abstractNumId w:val="4"/>
  </w:num>
  <w:num w:numId="12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56F0"/>
    <w:rsid w:val="000C5361"/>
    <w:rsid w:val="000F0769"/>
    <w:rsid w:val="000F2A9C"/>
    <w:rsid w:val="00103906"/>
    <w:rsid w:val="001275B9"/>
    <w:rsid w:val="00142C75"/>
    <w:rsid w:val="001449E8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3212E"/>
    <w:rsid w:val="0033490F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7331A"/>
    <w:rsid w:val="00475190"/>
    <w:rsid w:val="0047640B"/>
    <w:rsid w:val="0047644B"/>
    <w:rsid w:val="00476D4B"/>
    <w:rsid w:val="00491748"/>
    <w:rsid w:val="004A7E77"/>
    <w:rsid w:val="004B0253"/>
    <w:rsid w:val="004C06D0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EA3"/>
    <w:rsid w:val="00600083"/>
    <w:rsid w:val="00604363"/>
    <w:rsid w:val="00624212"/>
    <w:rsid w:val="006242A9"/>
    <w:rsid w:val="00624DCF"/>
    <w:rsid w:val="0063342B"/>
    <w:rsid w:val="00640502"/>
    <w:rsid w:val="00644D27"/>
    <w:rsid w:val="00646097"/>
    <w:rsid w:val="00651979"/>
    <w:rsid w:val="00656DAF"/>
    <w:rsid w:val="006640AE"/>
    <w:rsid w:val="00666265"/>
    <w:rsid w:val="00670041"/>
    <w:rsid w:val="00671FE2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7E50"/>
    <w:rsid w:val="00704432"/>
    <w:rsid w:val="007051DF"/>
    <w:rsid w:val="00724DA4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0A9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55691"/>
    <w:rsid w:val="00957039"/>
    <w:rsid w:val="00961157"/>
    <w:rsid w:val="00965C5B"/>
    <w:rsid w:val="0096684B"/>
    <w:rsid w:val="00972C7F"/>
    <w:rsid w:val="00976E46"/>
    <w:rsid w:val="009B4FB4"/>
    <w:rsid w:val="009B5CCB"/>
    <w:rsid w:val="009C0C39"/>
    <w:rsid w:val="009D1805"/>
    <w:rsid w:val="009D542E"/>
    <w:rsid w:val="009E1A09"/>
    <w:rsid w:val="009E5C4E"/>
    <w:rsid w:val="00A010C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14B"/>
    <w:rsid w:val="00B148DD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399E"/>
    <w:rsid w:val="00BF09D2"/>
    <w:rsid w:val="00BF1775"/>
    <w:rsid w:val="00BF201D"/>
    <w:rsid w:val="00BF262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BCD"/>
    <w:rsid w:val="00CD5181"/>
    <w:rsid w:val="00CD7485"/>
    <w:rsid w:val="00CE2360"/>
    <w:rsid w:val="00CE236C"/>
    <w:rsid w:val="00CF0047"/>
    <w:rsid w:val="00D22895"/>
    <w:rsid w:val="00D24166"/>
    <w:rsid w:val="00D3404A"/>
    <w:rsid w:val="00D34284"/>
    <w:rsid w:val="00D4354E"/>
    <w:rsid w:val="00D43F69"/>
    <w:rsid w:val="00D50F79"/>
    <w:rsid w:val="00D54CA1"/>
    <w:rsid w:val="00D73957"/>
    <w:rsid w:val="00D8395C"/>
    <w:rsid w:val="00D910AA"/>
    <w:rsid w:val="00D960C6"/>
    <w:rsid w:val="00DA028F"/>
    <w:rsid w:val="00DA432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116B"/>
    <w:rsid w:val="00EA1019"/>
    <w:rsid w:val="00EA3B29"/>
    <w:rsid w:val="00EB7421"/>
    <w:rsid w:val="00EC36F5"/>
    <w:rsid w:val="00EC5A4D"/>
    <w:rsid w:val="00ED0DEA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96D0D"/>
    <w:rsid w:val="00F976AD"/>
    <w:rsid w:val="00FA5EAF"/>
    <w:rsid w:val="00FA6461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5/Objects-and-Classe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874C-0F58-45A3-9747-B977F1988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6</Pages>
  <Words>1491</Words>
  <Characters>850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9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50</cp:revision>
  <cp:lastPrinted>2015-10-26T22:35:00Z</cp:lastPrinted>
  <dcterms:created xsi:type="dcterms:W3CDTF">2019-11-12T12:29:00Z</dcterms:created>
  <dcterms:modified xsi:type="dcterms:W3CDTF">2022-03-02T09:47:00Z</dcterms:modified>
  <cp:category>programming; education; software engineering; software development</cp:category>
</cp:coreProperties>
</file>